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6582C65C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9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10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AA28D9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2" w:name="OLE_LINK8"/>
            <w:bookmarkStart w:id="3" w:name="OLE_LINK9"/>
            <w:bookmarkStart w:id="4" w:name="OLE_LINK16"/>
            <w:bookmarkStart w:id="5" w:name="_Hlk505101742"/>
            <w:bookmarkEnd w:id="1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2"/>
            <w:bookmarkEnd w:id="3"/>
            <w:bookmarkEnd w:id="4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6" w:name="OLE_LINK25"/>
            <w:bookmarkStart w:id="7" w:name="OLE_LINK26"/>
            <w:bookmarkStart w:id="8" w:name="_Hlk505102988"/>
            <w:bookmarkEnd w:id="5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6"/>
            <w:bookmarkEnd w:id="7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8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9" w:name="OLE_LINK1"/>
            <w:r w:rsidRPr="00877052">
              <w:rPr>
                <w:b w:val="0"/>
              </w:rPr>
              <w:t>Wasted litters of water</w:t>
            </w:r>
            <w:bookmarkEnd w:id="9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A0BBDB" w14:textId="77777777" w:rsidR="00BE0276" w:rsidRDefault="00BE0276" w:rsidP="008068A2">
      <w:pPr>
        <w:spacing w:after="0" w:line="240" w:lineRule="auto"/>
      </w:pPr>
      <w:r>
        <w:separator/>
      </w:r>
    </w:p>
  </w:endnote>
  <w:endnote w:type="continuationSeparator" w:id="0">
    <w:p w14:paraId="3FAA947D" w14:textId="77777777" w:rsidR="00BE0276" w:rsidRDefault="00BE02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78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789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78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789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77A963" w14:textId="77777777" w:rsidR="00BE0276" w:rsidRDefault="00BE0276" w:rsidP="008068A2">
      <w:pPr>
        <w:spacing w:after="0" w:line="240" w:lineRule="auto"/>
      </w:pPr>
      <w:r>
        <w:separator/>
      </w:r>
    </w:p>
  </w:footnote>
  <w:footnote w:type="continuationSeparator" w:id="0">
    <w:p w14:paraId="54AC1F0C" w14:textId="77777777" w:rsidR="00BE0276" w:rsidRDefault="00BE02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 w:numId="25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qgUADGpCfi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351C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16A3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0514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28D9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0789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027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/>
    <w:lsdException w:name="List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(Web)" w:qFormat="1"/>
    <w:lsdException w:name="HTML Code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/>
    <w:lsdException w:name="List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(Web)" w:qFormat="1"/>
    <w:lsdException w:name="HTML Code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447/Stacks-and-Queues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0A4B09-48CA-4D72-A3FD-0C2A3298D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3270</Words>
  <Characters>18644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6:29:00Z</cp:lastPrinted>
  <dcterms:created xsi:type="dcterms:W3CDTF">2024-01-07T12:00:00Z</dcterms:created>
  <dcterms:modified xsi:type="dcterms:W3CDTF">2024-01-07T12:00:00Z</dcterms:modified>
  <cp:category>programming;education;software engineering;software development</cp:category>
</cp:coreProperties>
</file>